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40D00C" w14:textId="77777777" w:rsidR="00FE5F64" w:rsidRPr="000A0C84" w:rsidRDefault="00FE5F64" w:rsidP="00FE5F64">
      <w:pPr>
        <w:jc w:val="right"/>
        <w:rPr>
          <w:rFonts w:ascii="Times New Roman" w:hAnsi="Times New Roman"/>
          <w:sz w:val="24"/>
          <w:szCs w:val="24"/>
        </w:rPr>
      </w:pPr>
      <w:r w:rsidRPr="000A0C84">
        <w:rPr>
          <w:rFonts w:ascii="Times New Roman" w:hAnsi="Times New Roman"/>
          <w:sz w:val="24"/>
          <w:szCs w:val="24"/>
        </w:rPr>
        <w:t>Georgia State University</w:t>
      </w:r>
    </w:p>
    <w:p w14:paraId="337A4975" w14:textId="77777777" w:rsidR="00FE5F64" w:rsidRPr="000A0C84" w:rsidRDefault="00FE5F64" w:rsidP="00FE5F64">
      <w:pPr>
        <w:jc w:val="right"/>
        <w:rPr>
          <w:rFonts w:ascii="Times New Roman" w:hAnsi="Times New Roman"/>
          <w:sz w:val="24"/>
          <w:szCs w:val="24"/>
        </w:rPr>
      </w:pPr>
      <w:r w:rsidRPr="000A0C84">
        <w:rPr>
          <w:rFonts w:ascii="Times New Roman" w:hAnsi="Times New Roman"/>
          <w:sz w:val="24"/>
          <w:szCs w:val="24"/>
        </w:rPr>
        <w:t>Web Programming</w:t>
      </w:r>
    </w:p>
    <w:p w14:paraId="7560D2F6" w14:textId="77777777" w:rsidR="00FE5F64" w:rsidRPr="000A0C84" w:rsidRDefault="00FE5F64" w:rsidP="00FE5F64">
      <w:pPr>
        <w:jc w:val="right"/>
        <w:rPr>
          <w:rFonts w:ascii="Times New Roman" w:hAnsi="Times New Roman"/>
          <w:sz w:val="24"/>
          <w:szCs w:val="24"/>
        </w:rPr>
      </w:pPr>
      <w:r w:rsidRPr="000A0C84">
        <w:rPr>
          <w:rFonts w:ascii="Times New Roman" w:hAnsi="Times New Roman"/>
          <w:sz w:val="24"/>
          <w:szCs w:val="24"/>
        </w:rPr>
        <w:t>Fall-2020</w:t>
      </w:r>
    </w:p>
    <w:p w14:paraId="1E8A0FD2" w14:textId="77777777" w:rsidR="00FE5F64" w:rsidRPr="000A0C84" w:rsidRDefault="00FE5F64" w:rsidP="00FE5F64">
      <w:pPr>
        <w:jc w:val="right"/>
        <w:rPr>
          <w:rFonts w:ascii="Times New Roman" w:hAnsi="Times New Roman"/>
          <w:sz w:val="24"/>
          <w:szCs w:val="24"/>
        </w:rPr>
      </w:pPr>
      <w:r w:rsidRPr="000A0C84">
        <w:rPr>
          <w:rFonts w:ascii="Times New Roman" w:hAnsi="Times New Roman"/>
          <w:sz w:val="24"/>
          <w:szCs w:val="24"/>
        </w:rPr>
        <w:t>Tek Acharya</w:t>
      </w:r>
    </w:p>
    <w:p w14:paraId="318DA6DC" w14:textId="4A1CE842" w:rsidR="00FE5F64" w:rsidRDefault="00C60321" w:rsidP="00FE5F64">
      <w:pPr>
        <w:jc w:val="center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  <w:u w:val="single"/>
        </w:rPr>
        <w:t>Hw3</w:t>
      </w:r>
      <w:bookmarkStart w:id="0" w:name="_GoBack"/>
      <w:bookmarkEnd w:id="0"/>
      <w:r w:rsidR="00FE5F64" w:rsidRPr="000A0C84">
        <w:rPr>
          <w:rFonts w:ascii="Times New Roman" w:hAnsi="Times New Roman"/>
          <w:sz w:val="24"/>
          <w:szCs w:val="24"/>
          <w:u w:val="single"/>
        </w:rPr>
        <w:t>-Report</w:t>
      </w:r>
    </w:p>
    <w:p w14:paraId="4374E13D" w14:textId="6BDEEE42" w:rsidR="00651D04" w:rsidRDefault="00FE5F64" w:rsidP="00FE5F64">
      <w:pPr>
        <w:jc w:val="center"/>
        <w:rPr>
          <w:rFonts w:ascii="Times New Roman" w:hAnsi="Times New Roman"/>
          <w:sz w:val="24"/>
          <w:szCs w:val="24"/>
          <w:u w:val="single"/>
        </w:rPr>
      </w:pPr>
      <w:hyperlink r:id="rId4" w:history="1">
        <w:r w:rsidRPr="003B0F2F">
          <w:rPr>
            <w:rStyle w:val="Hyperlink"/>
            <w:rFonts w:ascii="Times New Roman" w:hAnsi="Times New Roman"/>
            <w:sz w:val="24"/>
            <w:szCs w:val="24"/>
          </w:rPr>
          <w:t>https://codd.cs.gsu.edu/~tacharya2/hw3/index.php</w:t>
        </w:r>
      </w:hyperlink>
    </w:p>
    <w:p w14:paraId="766C1A5A" w14:textId="77777777" w:rsidR="00FE5F64" w:rsidRDefault="00FE5F64"/>
    <w:sectPr w:rsidR="00FE5F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LSwNDU0NzU3NDVU0lEKTi0uzszPAykwrAUAkSfQciwAAAA="/>
  </w:docVars>
  <w:rsids>
    <w:rsidRoot w:val="00FE5F64"/>
    <w:rsid w:val="00651D04"/>
    <w:rsid w:val="006D40D5"/>
    <w:rsid w:val="00C60321"/>
    <w:rsid w:val="00FE5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2D674"/>
  <w15:chartTrackingRefBased/>
  <w15:docId w15:val="{CF869E34-75E6-4029-BB9B-C8795BB31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5F64"/>
    <w:rPr>
      <w:rFonts w:eastAsia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E5F64"/>
    <w:rPr>
      <w:rFonts w:cs="Times New Roman"/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5F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codd.cs.gsu.edu/~tacharya2/hw3/index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</Words>
  <Characters>161</Characters>
  <Application>Microsoft Office Word</Application>
  <DocSecurity>0</DocSecurity>
  <Lines>1</Lines>
  <Paragraphs>1</Paragraphs>
  <ScaleCrop>false</ScaleCrop>
  <Company/>
  <LinksUpToDate>false</LinksUpToDate>
  <CharactersWithSpaces>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k Acharya</dc:creator>
  <cp:keywords/>
  <dc:description/>
  <cp:lastModifiedBy>Tek Acharya</cp:lastModifiedBy>
  <cp:revision>2</cp:revision>
  <dcterms:created xsi:type="dcterms:W3CDTF">2020-10-26T16:04:00Z</dcterms:created>
  <dcterms:modified xsi:type="dcterms:W3CDTF">2020-10-26T16:06:00Z</dcterms:modified>
</cp:coreProperties>
</file>